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Surgeon</w:t>
      </w:r>
      <w:r>
        <w:t xml:space="preserve"> </w:t>
      </w:r>
      <w:r>
        <w:t xml:space="preserve">Position</w:t>
      </w:r>
      <w:r>
        <w:t xml:space="preserve"> </w:t>
      </w:r>
      <w:r>
        <w:t xml:space="preserve">-</w:t>
      </w:r>
      <w:r>
        <w:t xml:space="preserve"> </w:t>
      </w:r>
      <w:r>
        <w:t xml:space="preserve">Melbourne</w:t>
      </w:r>
      <w:r>
        <w:t xml:space="preserve"> </w:t>
      </w:r>
      <w:r>
        <w:t xml:space="preserve">Australia</w:t>
      </w:r>
    </w:p>
    <w:bookmarkStart w:id="21" w:name="X436f989d36ab66e2d4cb38f6188d1c3439ac191"/>
    <w:p>
      <w:pPr>
        <w:pStyle w:val="Heading1"/>
      </w:pPr>
      <w:r>
        <w:t xml:space="preserve">Internship Application Letter for Surgical Training Program</w:t>
      </w:r>
    </w:p>
    <w:p>
      <w:pPr>
        <w:pStyle w:val="FirstParagraph"/>
      </w:pPr>
      <w:r>
        <w:t xml:space="preserve">[Your Full Name]</w:t>
      </w:r>
      <w:r>
        <w:br/>
      </w:r>
      <w:r>
        <w:t xml:space="preserve">[Your Address]</w:t>
      </w:r>
      <w:r>
        <w:br/>
      </w:r>
      <w:r>
        <w:t xml:space="preserve">[City, Postcode]</w:t>
      </w:r>
      <w:r>
        <w:br/>
      </w:r>
      <w:r>
        <w:t xml:space="preserve">[Email Address]</w:t>
      </w:r>
      <w:r>
        <w:br/>
      </w:r>
      <w:r>
        <w:t xml:space="preserve">[Phone Number]</w:t>
      </w:r>
      <w:r>
        <w:br/>
      </w:r>
      <w:r>
        <w:t xml:space="preserve">[Date]</w:t>
      </w:r>
    </w:p>
    <w:p>
      <w:pPr>
        <w:pStyle w:val="BodyText"/>
      </w:pPr>
      <w:r>
        <w:t xml:space="preserve">Hiring Committee</w:t>
      </w:r>
      <w:r>
        <w:br/>
      </w:r>
      <w:r>
        <w:t xml:space="preserve">Department of Surgery</w:t>
      </w:r>
      <w:r>
        <w:br/>
      </w:r>
      <w:r>
        <w:t xml:space="preserve">Royal Melbourne Hospital</w:t>
      </w:r>
      <w:r>
        <w:br/>
      </w:r>
      <w:r>
        <w:t xml:space="preserve">Parkville, Victoria 3050</w:t>
      </w:r>
      <w:r>
        <w:br/>
      </w:r>
      <w:r>
        <w:t xml:space="preserve">Australia</w:t>
      </w:r>
    </w:p>
    <w:bookmarkStart w:id="20" w:name="X7b153bc3ceeadd3015648a957973424bda8793c"/>
    <w:p>
      <w:pPr>
        <w:pStyle w:val="Heading2"/>
      </w:pPr>
      <w:r>
        <w:t xml:space="preserve">Subject: Internship Application Letter for Surgical Training Program in Australia Melbourne</w:t>
      </w:r>
    </w:p>
    <w:p>
      <w:pPr>
        <w:pStyle w:val="FirstParagraph"/>
      </w:pPr>
      <w:r>
        <w:t xml:space="preserve">Dear Hiring Committee,</w:t>
      </w:r>
    </w:p>
    <w:p>
      <w:pPr>
        <w:pStyle w:val="BodyText"/>
      </w:pPr>
      <w:r>
        <w:t xml:space="preserve">I am writing with profound enthusiasm to submit my Internship Application Letter for the Surgical Training Program at Royal Melbourne Hospital, a premier institution within Australia Melbourne's world-class healthcare ecosystem. As a highly motivated and compassionate medical graduate with extensive clinical exposure in complex surgical environments, I am eager to contribute to Victoria's surgical community while developing under the mentorship of Melbourne's leading Surgeon specialists. This application represents not merely an opportunity for professional growth but a dedicated commitment to becoming part of Australia Melbourne's distinguished legacy in surgical innovation and patient-centered care.</w:t>
      </w:r>
    </w:p>
    <w:p>
      <w:pPr>
        <w:pStyle w:val="BodyText"/>
      </w:pPr>
      <w:r>
        <w:t xml:space="preserve">My academic journey at [Your Medical School] equipped me with a robust foundation in surgical principles, where I consistently ranked among the top 5% of my cohort. My clinical rotations spanned diverse specialties including trauma surgery, cardiothoracic procedures, and minimally invasive techniques at [Teaching Hospital], where I assisted in over 250 surgical cases under experienced Surgeon supervision. Notably, during my orthopedic rotation, I developed a keen interest in arthroscopic techniques after observing Melbourne-based surgeon Dr. [Name] pioneer a novel joint preservation protocol at [Hospital]. This experience crystallized my aspiration to train within Australia Melbourne's cutting-edge environment, where surgical excellence is intrinsically linked to community health outcomes.</w:t>
      </w:r>
    </w:p>
    <w:p>
      <w:pPr>
        <w:pStyle w:val="BodyText"/>
      </w:pPr>
      <w:r>
        <w:t xml:space="preserve">What distinguishes my approach as an emerging Surgeon is my commitment to evidence-based practice combined with humanistic care. During a month-long placement at [Hospital], I initiated a quality improvement project analyzing post-operative pain management protocols, which reduced average analgesic requirements by 18% through multidisciplinary collaboration. This initiative aligns perfectly with Melbourne's healthcare ethos of integrating clinical innovation with compassionate patient engagement – values embodied by institutions like the Royal Melbourne Hospital. My fluency in English and completion of the IELTS (Academic) with a 8.0 overall, coupled with my Australian Medical Council (AMC) certification, ensures seamless adaptation to Victoria's healthcare landscape.</w:t>
      </w:r>
    </w:p>
    <w:p>
      <w:pPr>
        <w:pStyle w:val="BodyText"/>
      </w:pPr>
      <w:r>
        <w:t xml:space="preserve">I have meticulously researched Australia Melbourne's surgical training pathways and am particularly drawn to your program's emphasis on integrated multidisciplinary training. The hospital's recent investment in robotic surgery platforms at the Victorian Surgical Innovation Centre resonates deeply with my interest in advancing minimally invasive techniques. Moreover, Melbourne’s unique position as Australia’s medical research hub – home to 40% of the nation's biomedical research institutions – provides unparalleled access to clinical trials and translational medicine opportunities I seek as a developing Surgeon. My proposal for future work on reducing post-operative complications in rural populations through telehealth-supported surgical follow-ups directly complements Melbourne Health's strategic focus on equitable care access.</w:t>
      </w:r>
    </w:p>
    <w:p>
      <w:pPr>
        <w:pStyle w:val="BodyText"/>
      </w:pPr>
      <w:r>
        <w:t xml:space="preserve">My dedication extends beyond clinical competence to community engagement. I served as lead organizer for a free surgical camp in regional Victoria, providing 120+ patients with essential procedures while training 15 local medical students. This initiative cultivated my understanding of Australia Melbourne's healthcare disparities and reinforced my commitment to serving diverse populations – from urban centers like Melbourne CBD to remote communities across Victoria. As someone who has experienced Australia's cultural diversity firsthand through volunteering at the Victorian Multicultural Commission, I am prepared to contribute meaningfully to your hospital's inclusive environment.</w:t>
      </w:r>
    </w:p>
    <w:p>
      <w:pPr>
        <w:pStyle w:val="BodyText"/>
      </w:pPr>
      <w:r>
        <w:t xml:space="preserve">The significance of this internship extends beyond personal career advancement; it represents an investment in Australia Melbourne's future healthcare delivery. Having followed Melbourne Health Authority reports on surgical workforce planning, I recognize the critical need for trained Surgeons in trauma and emergency services – a gap my skills directly address. My adaptability was demonstrated during a 3-month rotation at [International Hospital], where I rapidly mastered new surgical protocols amid resource constraints, a skill I will bring to Melbourne's dynamic hospital settings.</w:t>
      </w:r>
    </w:p>
    <w:p>
      <w:pPr>
        <w:pStyle w:val="BodyText"/>
      </w:pPr>
      <w:r>
        <w:t xml:space="preserve">My academic record includes first-class honors in Surgical Sciences (2023), publication in the *Australian Journal of Surgery* on "Innovative Approaches to Laparoscopic Cholecystectomy," and active membership in the Royal Australasian College of Surgeons (RACS) Student Chapter. I have also completed comprehensive training in advanced cardiac life support (ACLS), trauma care, and ethical decision-making – all essential competencies for your surgical program. My ability to thrive under pressure was validated through my role as team captain during a simulated emergency drill at [Hospital], where we achieved a 95% success rate in critical scenario management.</w:t>
      </w:r>
    </w:p>
    <w:p>
      <w:pPr>
        <w:pStyle w:val="BodyText"/>
      </w:pPr>
      <w:r>
        <w:t xml:space="preserve">What I offer is not merely technical proficiency but the dedication of a future Surgeon who views healthcare as both science and art. In Australia Melbourne, where institutions like The Peter MacCallum Cancer Centre pioneer groundbreaking surgical oncology, I am eager to learn from the best while contributing fresh perspectives on patient-centered innovation. My vision aligns with Melbourne Health's strategic pillars: advancing surgical technology, improving health equity, and fostering collaborative learning – principles that define the excellence I aspire to embody.</w:t>
      </w:r>
    </w:p>
    <w:p>
      <w:pPr>
        <w:pStyle w:val="BodyText"/>
      </w:pPr>
      <w:r>
        <w:t xml:space="preserve">I am confident that my proactive approach, clinical aptitude, and unwavering commitment to Australia Melbourne's healthcare mission position me as an ideal candidate for your Surgical Internship Program. I welcome the opportunity to discuss how my skills in minimally invasive techniques, research methodology, and patient advocacy can contribute to your team's success. Thank you for considering this Internship Application Letter; I have attached my curriculum vitae and references for your review and am available for an interview at your earliest convenience.</w:t>
      </w:r>
    </w:p>
    <w:p>
      <w:pPr>
        <w:pStyle w:val="BodyText"/>
      </w:pPr>
      <w:r>
        <w:t xml:space="preserve">With profound respect for Melbourne's surgical heritage and eagerness to contribute to its future, I look forward to the possibility of training under Australia Melbourne's most esteemed Surgeon leaders.</w:t>
      </w:r>
    </w:p>
    <w:p>
      <w:pPr>
        <w:pStyle w:val="BodyText"/>
      </w:pPr>
      <w:r>
        <w:t xml:space="preserve">Sincerely,</w:t>
      </w:r>
    </w:p>
    <w:p>
      <w:pPr>
        <w:pStyle w:val="BodyText"/>
      </w:pPr>
      <w:r>
        <w:rPr>
          <w:bCs/>
          <w:b/>
        </w:rPr>
        <w:t xml:space="preserve">[Your Full Name]</w:t>
      </w:r>
      <w:r>
        <w:br/>
      </w:r>
      <w:r>
        <w:t xml:space="preserve">Medical Doctor (MBBS/MD)</w:t>
      </w:r>
      <w:r>
        <w:br/>
      </w:r>
      <w:r>
        <w:t xml:space="preserve">Australian Medical Council Certified</w:t>
      </w:r>
      <w:r>
        <w:br/>
      </w:r>
      <w:r>
        <w:t xml:space="preserve">RACS Student Member</w:t>
      </w:r>
    </w:p>
    <w:p>
      <w:pPr>
        <w:pStyle w:val="BodyText"/>
      </w:pPr>
      <w:r>
        <w:t xml:space="preserve">Word Count: 852</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Surgeon Position - Melbourne Australia</dc:title>
  <dc:creator/>
  <dc:language>en</dc:language>
  <cp:keywords/>
  <dcterms:created xsi:type="dcterms:W3CDTF">2026-07-19T06:59:13Z</dcterms:created>
  <dcterms:modified xsi:type="dcterms:W3CDTF">2026-07-19T06:59:13Z</dcterms:modified>
</cp:coreProperties>
</file>

<file path=docProps/custom.xml><?xml version="1.0" encoding="utf-8"?>
<Properties xmlns="http://schemas.openxmlformats.org/officeDocument/2006/custom-properties" xmlns:vt="http://schemas.openxmlformats.org/officeDocument/2006/docPropsVTypes"/>
</file>